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D1A1C" w14:textId="77777777" w:rsidR="00C63576" w:rsidRPr="00196657" w:rsidRDefault="00CA13A4" w:rsidP="00B377F1">
      <w:pPr>
        <w:jc w:val="center"/>
        <w:rPr>
          <w:b/>
          <w:u w:val="single"/>
        </w:rPr>
      </w:pPr>
      <w:r w:rsidRPr="00196657">
        <w:rPr>
          <w:b/>
          <w:u w:val="single"/>
        </w:rPr>
        <w:t xml:space="preserve">Personal Statement </w:t>
      </w:r>
      <w:r w:rsidR="00C63576" w:rsidRPr="00196657">
        <w:rPr>
          <w:b/>
          <w:u w:val="single"/>
        </w:rPr>
        <w:t xml:space="preserve">on </w:t>
      </w:r>
      <w:r w:rsidRPr="00196657">
        <w:rPr>
          <w:b/>
          <w:u w:val="single"/>
        </w:rPr>
        <w:t xml:space="preserve">NYU Graduate </w:t>
      </w:r>
      <w:r w:rsidRPr="00196657">
        <w:rPr>
          <w:b/>
          <w:u w:val="single"/>
        </w:rPr>
        <w:t>Program</w:t>
      </w:r>
    </w:p>
    <w:p w14:paraId="60C0554F" w14:textId="67FD6975" w:rsidR="00C63576" w:rsidRPr="00C63576" w:rsidRDefault="00C63576" w:rsidP="00B377F1">
      <w:pPr>
        <w:pStyle w:val="ListParagraph"/>
        <w:numPr>
          <w:ilvl w:val="0"/>
          <w:numId w:val="1"/>
        </w:numPr>
        <w:rPr>
          <w:b/>
        </w:rPr>
      </w:pPr>
      <w:r w:rsidRPr="00C63576">
        <w:rPr>
          <w:b/>
        </w:rPr>
        <w:t>Why do you want to study</w:t>
      </w:r>
      <w:r w:rsidR="000250E5">
        <w:rPr>
          <w:b/>
        </w:rPr>
        <w:t xml:space="preserve"> specifically</w:t>
      </w:r>
      <w:r w:rsidRPr="00C63576">
        <w:rPr>
          <w:b/>
        </w:rPr>
        <w:t xml:space="preserve"> at NYU? provides the tools I need to be successful in my career; the name alone speaks volumes</w:t>
      </w:r>
    </w:p>
    <w:p w14:paraId="1E417619" w14:textId="361A46A8" w:rsidR="00C63576" w:rsidRDefault="00CA13A4" w:rsidP="00B377F1">
      <w:pPr>
        <w:ind w:firstLine="720"/>
      </w:pPr>
      <w:r>
        <w:t>I</w:t>
      </w:r>
      <w:r>
        <w:t xml:space="preserve"> specifically want to study </w:t>
      </w:r>
      <w:r w:rsidR="00DA2981">
        <w:t>at the New York University</w:t>
      </w:r>
      <w:r>
        <w:t xml:space="preserve"> because not only</w:t>
      </w:r>
      <w:r w:rsidR="00DA2981">
        <w:t xml:space="preserve"> is </w:t>
      </w:r>
      <w:r>
        <w:t xml:space="preserve">the university </w:t>
      </w:r>
      <w:r w:rsidR="00DA2981">
        <w:t>among the best worldwide,</w:t>
      </w:r>
      <w:r w:rsidR="00C63576">
        <w:t xml:space="preserve"> but</w:t>
      </w:r>
      <w:r w:rsidR="00DA2981">
        <w:t xml:space="preserve"> its graduates are also preferred by employers in various fields. More specifically, I have learned from my research that the graduate psychology program at NYU employs a comprehensive learning system based on an eagerness to implement academic knowledge in sol</w:t>
      </w:r>
      <w:r>
        <w:t>ving real-life societal issues</w:t>
      </w:r>
      <w:r w:rsidR="00093AA4">
        <w:t>. As such</w:t>
      </w:r>
      <w:r>
        <w:t>, I believe that the univer</w:t>
      </w:r>
      <w:r>
        <w:t xml:space="preserve">sity’s emphasis on a multidisciplinary approach to learning will be beneficial in providing me with a wide array of essential skills to be successful in my career. Ultimately, I want to be part of the outstanding community of individuals from the New York </w:t>
      </w:r>
      <w:r>
        <w:t xml:space="preserve">University, which will allow me to interact with some of the greatest minds and learn from them. </w:t>
      </w:r>
      <w:r w:rsidR="000250E5">
        <w:t>Moreover</w:t>
      </w:r>
      <w:r>
        <w:t>, I wish to contribute my best qualities to this community in trying to generate solutions for the current worldwide mental health crisis.</w:t>
      </w:r>
    </w:p>
    <w:p w14:paraId="03992C73" w14:textId="344DFD51" w:rsidR="00C63576" w:rsidRPr="00C63576" w:rsidRDefault="00C63576" w:rsidP="00B377F1">
      <w:pPr>
        <w:pStyle w:val="ListParagraph"/>
        <w:numPr>
          <w:ilvl w:val="0"/>
          <w:numId w:val="1"/>
        </w:numPr>
        <w:rPr>
          <w:b/>
          <w:bCs/>
        </w:rPr>
      </w:pPr>
      <w:r w:rsidRPr="00C63576">
        <w:rPr>
          <w:b/>
          <w:bCs/>
        </w:rPr>
        <w:t>What ‘specific’ skills/competencies do you want to develop by completing a grad program?</w:t>
      </w:r>
    </w:p>
    <w:p w14:paraId="582FCB50" w14:textId="624B15A6" w:rsidR="006A781A" w:rsidRDefault="006A781A" w:rsidP="00B377F1">
      <w:pPr>
        <w:ind w:firstLine="720"/>
      </w:pPr>
      <w:r w:rsidRPr="006A781A">
        <w:t xml:space="preserve">By completing my graduate psychology program at NYU, I aspire to enhance my competency in diagnosing and understanding the most relevant mental health conditions. I believe that a comprehensive learning approach will also help me learn how to think outside the box in identifying crucial solutions to </w:t>
      </w:r>
      <w:r w:rsidR="000250E5">
        <w:t xml:space="preserve">the </w:t>
      </w:r>
      <w:r w:rsidRPr="006A781A">
        <w:t xml:space="preserve">ongoing mental health crisis facing the current society. Additionally, I want to be more competent in applying my strengths to become an exceptional counselor for the sake of my </w:t>
      </w:r>
      <w:r w:rsidR="000250E5">
        <w:t>clients</w:t>
      </w:r>
      <w:r w:rsidRPr="006A781A">
        <w:t xml:space="preserve"> whom I will treasure. I am more so motivated to improve my skills in helping children with mental health issues to navigate the difficult situations that they </w:t>
      </w:r>
      <w:r w:rsidRPr="006A781A">
        <w:lastRenderedPageBreak/>
        <w:t>face due to their condition because I believe that solving their mental health problems requires a thorough approach. I especially want to acquire the necessary skills to assist the children whose parents are in the army by getting a deeper understanding of the circumstances involved in their mental health.</w:t>
      </w:r>
    </w:p>
    <w:p w14:paraId="6E0F766E" w14:textId="52101967" w:rsidR="00C63576" w:rsidRPr="00C63576" w:rsidRDefault="00C63576" w:rsidP="00B377F1">
      <w:pPr>
        <w:pStyle w:val="ListParagraph"/>
        <w:numPr>
          <w:ilvl w:val="0"/>
          <w:numId w:val="1"/>
        </w:numPr>
        <w:rPr>
          <w:b/>
          <w:bCs/>
        </w:rPr>
      </w:pPr>
      <w:r w:rsidRPr="00C63576">
        <w:rPr>
          <w:b/>
          <w:bCs/>
        </w:rPr>
        <w:t>Why you? Why are you a fit for NYUs program?</w:t>
      </w:r>
      <w:r w:rsidR="00843A71">
        <w:rPr>
          <w:b/>
          <w:bCs/>
        </w:rPr>
        <w:t xml:space="preserve"> </w:t>
      </w:r>
      <w:r w:rsidR="00843A71" w:rsidRPr="00843A71">
        <w:rPr>
          <w:b/>
          <w:bCs/>
        </w:rPr>
        <w:t>(What do you bring?)</w:t>
      </w:r>
    </w:p>
    <w:p w14:paraId="09F71ADC" w14:textId="77FC882C" w:rsidR="00312080" w:rsidRDefault="00CA13A4" w:rsidP="00B377F1">
      <w:pPr>
        <w:ind w:firstLine="720"/>
      </w:pPr>
      <w:r>
        <w:t>I</w:t>
      </w:r>
      <w:r>
        <w:t xml:space="preserve"> believe that my </w:t>
      </w:r>
      <w:r w:rsidR="000250E5">
        <w:t>love</w:t>
      </w:r>
      <w:r>
        <w:t xml:space="preserve"> and compassion towards mental health</w:t>
      </w:r>
      <w:r w:rsidR="000250E5">
        <w:t>,</w:t>
      </w:r>
      <w:r>
        <w:t xml:space="preserve"> driven by my admiration </w:t>
      </w:r>
      <w:r>
        <w:t>for soldiers</w:t>
      </w:r>
      <w:r w:rsidR="000250E5">
        <w:t>,</w:t>
      </w:r>
      <w:r>
        <w:t xml:space="preserve"> will be my biggest asset throughout this graduate program. I am an avid learner with a high level of attention to detail, and I can easily motivate myself if I believe in the significance of any goal that I choose to pursue. Since I highly reg</w:t>
      </w:r>
      <w:r>
        <w:t xml:space="preserve">ard mental health counseling at a sentimental level, </w:t>
      </w:r>
      <w:r w:rsidR="00237A0C">
        <w:t>I will avoid an outcome-based mindset in pursuing this graduate program and instead focus on the process. I am also certain that my 6-month internship in mental health counseling will be an essential head-start for my learning in this program since it laid the foundation for my practical experience with mental health counseling. During this internship, I especially discovered my passion for helping adolescents and children with mental health conditions.</w:t>
      </w:r>
    </w:p>
    <w:p w14:paraId="325DD672" w14:textId="420AFC4F" w:rsidR="00843A71" w:rsidRPr="00843A71" w:rsidRDefault="00843A71" w:rsidP="00B377F1">
      <w:pPr>
        <w:pStyle w:val="ListParagraph"/>
        <w:numPr>
          <w:ilvl w:val="0"/>
          <w:numId w:val="1"/>
        </w:numPr>
        <w:rPr>
          <w:b/>
          <w:bCs/>
        </w:rPr>
      </w:pPr>
      <w:r w:rsidRPr="00843A71">
        <w:rPr>
          <w:b/>
          <w:bCs/>
        </w:rPr>
        <w:t>What are your ‘specific’ long-term goals? (What do you plan to do with the degree?) </w:t>
      </w:r>
    </w:p>
    <w:p w14:paraId="67CE1381" w14:textId="0EF909BF" w:rsidR="00237A0C" w:rsidRDefault="00CA13A4" w:rsidP="00B377F1">
      <w:pPr>
        <w:ind w:firstLine="720"/>
      </w:pPr>
      <w:r>
        <w:t>M</w:t>
      </w:r>
      <w:r>
        <w:t>y long-term plan for completing this graduate program in psychology is to acquire my license as a professional counselor on top of the skills and competencies that I will gain from this program. By acquiring this license, my ultimate plan is to open a uni</w:t>
      </w:r>
      <w:r>
        <w:t>que private practice as a professional counselor to provide exceptional mental health care services founded on initiating lifestyle changes to sustain positive mental health practices. I will</w:t>
      </w:r>
      <w:r w:rsidR="000250E5">
        <w:t>,</w:t>
      </w:r>
      <w:r>
        <w:t xml:space="preserve"> therefore</w:t>
      </w:r>
      <w:r w:rsidR="000250E5">
        <w:t xml:space="preserve">, </w:t>
      </w:r>
      <w:r>
        <w:t xml:space="preserve">be able to </w:t>
      </w:r>
      <w:r>
        <w:lastRenderedPageBreak/>
        <w:t>effectively assist as many patients as I ca</w:t>
      </w:r>
      <w:r>
        <w:t xml:space="preserve">n through my practice. Ultimately, I aspire to contribute to the fight against the worldwide mental health crisis </w:t>
      </w:r>
      <w:r w:rsidRPr="0083321D">
        <w:rPr>
          <w:rFonts w:cs="Times New Roman"/>
          <w:szCs w:val="24"/>
        </w:rPr>
        <w:t>by impacting the lives of the individuals who I seek to help.</w:t>
      </w:r>
    </w:p>
    <w:sectPr w:rsidR="00237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6A148" w14:textId="77777777" w:rsidR="00CA13A4" w:rsidRDefault="00CA13A4" w:rsidP="00E01A54">
      <w:pPr>
        <w:spacing w:after="0" w:line="240" w:lineRule="auto"/>
      </w:pPr>
      <w:r>
        <w:separator/>
      </w:r>
    </w:p>
  </w:endnote>
  <w:endnote w:type="continuationSeparator" w:id="0">
    <w:p w14:paraId="5BF779D3" w14:textId="77777777" w:rsidR="00CA13A4" w:rsidRDefault="00CA13A4" w:rsidP="00E01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579C9" w14:textId="77777777" w:rsidR="00CA13A4" w:rsidRDefault="00CA13A4" w:rsidP="00E01A54">
      <w:pPr>
        <w:spacing w:after="0" w:line="240" w:lineRule="auto"/>
      </w:pPr>
      <w:r>
        <w:separator/>
      </w:r>
    </w:p>
  </w:footnote>
  <w:footnote w:type="continuationSeparator" w:id="0">
    <w:p w14:paraId="12CD8C8E" w14:textId="77777777" w:rsidR="00CA13A4" w:rsidRDefault="00CA13A4" w:rsidP="00E01A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373BB1"/>
    <w:multiLevelType w:val="hybridMultilevel"/>
    <w:tmpl w:val="13D65704"/>
    <w:lvl w:ilvl="0" w:tplc="031C84D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zCyMDI2MTc3NTBQ0lEKTi0uzszPAykwrAUAfyCJRSwAAAA="/>
  </w:docVars>
  <w:rsids>
    <w:rsidRoot w:val="00DA2981"/>
    <w:rsid w:val="000250E5"/>
    <w:rsid w:val="00093AA4"/>
    <w:rsid w:val="001271EA"/>
    <w:rsid w:val="00196657"/>
    <w:rsid w:val="00237A0C"/>
    <w:rsid w:val="0031113A"/>
    <w:rsid w:val="00312080"/>
    <w:rsid w:val="003F2500"/>
    <w:rsid w:val="005348D0"/>
    <w:rsid w:val="00694E29"/>
    <w:rsid w:val="006A781A"/>
    <w:rsid w:val="006D0B54"/>
    <w:rsid w:val="0083321D"/>
    <w:rsid w:val="00843A71"/>
    <w:rsid w:val="00926814"/>
    <w:rsid w:val="00AB251A"/>
    <w:rsid w:val="00AD2794"/>
    <w:rsid w:val="00AE1811"/>
    <w:rsid w:val="00B377F1"/>
    <w:rsid w:val="00C63576"/>
    <w:rsid w:val="00C85A14"/>
    <w:rsid w:val="00CA13A4"/>
    <w:rsid w:val="00DA2981"/>
    <w:rsid w:val="00E01A54"/>
    <w:rsid w:val="00EB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95665"/>
  <w15:docId w15:val="{C992E397-3D57-4D9C-BEC9-51412DE0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35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1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A5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01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A5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4</cp:revision>
  <dcterms:created xsi:type="dcterms:W3CDTF">2021-03-03T14:24:00Z</dcterms:created>
  <dcterms:modified xsi:type="dcterms:W3CDTF">2021-03-03T16:27:00Z</dcterms:modified>
</cp:coreProperties>
</file>